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hint="default" w:ascii="黑体" w:hAnsi="黑体" w:eastAsia="黑体" w:cs="仿宋"/>
          <w:bCs/>
          <w:sz w:val="24"/>
          <w:szCs w:val="32"/>
          <w:lang w:val="en-US" w:eastAsia="zh-CN"/>
        </w:rPr>
      </w:pPr>
      <w:r>
        <w:rPr>
          <w:rFonts w:hint="eastAsia" w:ascii="黑体" w:hAnsi="黑体" w:eastAsia="黑体" w:cs="仿宋"/>
          <w:bCs/>
          <w:sz w:val="24"/>
          <w:szCs w:val="32"/>
          <w:lang w:val="en-US" w:eastAsia="zh-CN"/>
        </w:rPr>
        <w:t>附件1.</w:t>
      </w:r>
    </w:p>
    <w:p>
      <w:pPr>
        <w:spacing w:line="276" w:lineRule="auto"/>
        <w:jc w:val="center"/>
        <w:rPr>
          <w:rFonts w:ascii="黑体" w:hAnsi="黑体" w:eastAsia="黑体" w:cs="仿宋"/>
          <w:bCs/>
          <w:sz w:val="28"/>
          <w:szCs w:val="36"/>
        </w:rPr>
      </w:pPr>
      <w:r>
        <w:rPr>
          <w:rFonts w:hint="eastAsia" w:ascii="黑体" w:hAnsi="黑体" w:eastAsia="黑体" w:cs="仿宋"/>
          <w:bCs/>
          <w:sz w:val="28"/>
          <w:szCs w:val="36"/>
          <w:lang w:val="en-US" w:eastAsia="zh-CN"/>
        </w:rPr>
        <w:t>数</w:t>
      </w:r>
      <w:r>
        <w:rPr>
          <w:rFonts w:hint="eastAsia" w:ascii="黑体" w:hAnsi="黑体" w:eastAsia="黑体" w:cs="仿宋"/>
          <w:bCs/>
          <w:sz w:val="28"/>
          <w:szCs w:val="36"/>
        </w:rPr>
        <w:t>学院博士研究生招生考试考生个人健康情况登记表</w:t>
      </w:r>
    </w:p>
    <w:tbl>
      <w:tblPr>
        <w:tblStyle w:val="6"/>
        <w:tblW w:w="905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2"/>
        <w:gridCol w:w="1380"/>
        <w:gridCol w:w="2055"/>
        <w:gridCol w:w="1058"/>
        <w:gridCol w:w="1094"/>
        <w:gridCol w:w="24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atLeast"/>
          <w:jc w:val="center"/>
        </w:trPr>
        <w:tc>
          <w:tcPr>
            <w:tcW w:w="1012" w:type="dxa"/>
            <w:vMerge w:val="restart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信息</w:t>
            </w:r>
          </w:p>
        </w:tc>
        <w:tc>
          <w:tcPr>
            <w:tcW w:w="1380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学院</w:t>
            </w:r>
          </w:p>
        </w:tc>
        <w:tc>
          <w:tcPr>
            <w:tcW w:w="6665" w:type="dxa"/>
            <w:gridSpan w:val="4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val="en-US" w:eastAsia="zh-CN"/>
              </w:rPr>
              <w:t>数学与统计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8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姓名</w:t>
            </w:r>
          </w:p>
        </w:tc>
        <w:tc>
          <w:tcPr>
            <w:tcW w:w="3113" w:type="dxa"/>
            <w:gridSpan w:val="2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编号</w:t>
            </w:r>
          </w:p>
        </w:tc>
        <w:tc>
          <w:tcPr>
            <w:tcW w:w="2458" w:type="dxa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证件类型</w:t>
            </w:r>
          </w:p>
        </w:tc>
        <w:tc>
          <w:tcPr>
            <w:tcW w:w="3113" w:type="dxa"/>
            <w:gridSpan w:val="2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证件号码</w:t>
            </w:r>
          </w:p>
        </w:tc>
        <w:tc>
          <w:tcPr>
            <w:tcW w:w="2458" w:type="dxa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专业</w:t>
            </w:r>
          </w:p>
        </w:tc>
        <w:tc>
          <w:tcPr>
            <w:tcW w:w="3113" w:type="dxa"/>
            <w:gridSpan w:val="2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导师</w:t>
            </w:r>
          </w:p>
        </w:tc>
        <w:tc>
          <w:tcPr>
            <w:tcW w:w="2458" w:type="dxa"/>
            <w:vAlign w:val="center"/>
          </w:tcPr>
          <w:p>
            <w:pPr>
              <w:spacing w:line="276" w:lineRule="auto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联系电话</w:t>
            </w:r>
          </w:p>
        </w:tc>
        <w:tc>
          <w:tcPr>
            <w:tcW w:w="3113" w:type="dxa"/>
            <w:gridSpan w:val="2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电子邮箱</w:t>
            </w:r>
          </w:p>
        </w:tc>
        <w:tc>
          <w:tcPr>
            <w:tcW w:w="2458" w:type="dxa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目前所在地（详细到门牌号）</w:t>
            </w:r>
          </w:p>
        </w:tc>
        <w:tc>
          <w:tcPr>
            <w:tcW w:w="4610" w:type="dxa"/>
            <w:gridSpan w:val="3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23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/硕院校</w:t>
            </w:r>
          </w:p>
        </w:tc>
        <w:tc>
          <w:tcPr>
            <w:tcW w:w="4610" w:type="dxa"/>
            <w:gridSpan w:val="3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3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拟申请抵兰时间（X年X月X日X时）</w:t>
            </w:r>
          </w:p>
        </w:tc>
        <w:tc>
          <w:tcPr>
            <w:tcW w:w="4610" w:type="dxa"/>
            <w:gridSpan w:val="3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02</w:t>
            </w:r>
            <w:r>
              <w:rPr>
                <w:rFonts w:hint="eastAsia"/>
                <w:sz w:val="20"/>
                <w:szCs w:val="20"/>
                <w:lang w:val="en-US" w:eastAsia="zh-CN"/>
              </w:rPr>
              <w:t>1</w:t>
            </w:r>
            <w:r>
              <w:rPr>
                <w:rFonts w:hint="eastAsia"/>
                <w:sz w:val="20"/>
                <w:szCs w:val="20"/>
              </w:rPr>
              <w:t>年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月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日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32" w:hRule="atLeast"/>
          <w:jc w:val="center"/>
        </w:trPr>
        <w:tc>
          <w:tcPr>
            <w:tcW w:w="1012" w:type="dxa"/>
            <w:vMerge w:val="continue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拟乘坐交通工具（从X地乘坐X交通方式到X地，行程必须详细且完整）</w:t>
            </w:r>
          </w:p>
        </w:tc>
        <w:tc>
          <w:tcPr>
            <w:tcW w:w="4610" w:type="dxa"/>
            <w:gridSpan w:val="3"/>
            <w:vAlign w:val="center"/>
          </w:tcPr>
          <w:p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0" w:hRule="atLeast"/>
          <w:jc w:val="center"/>
        </w:trPr>
        <w:tc>
          <w:tcPr>
            <w:tcW w:w="1012" w:type="dxa"/>
            <w:vAlign w:val="center"/>
          </w:tcPr>
          <w:p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本人健康码“绿码”</w:t>
            </w:r>
          </w:p>
        </w:tc>
        <w:tc>
          <w:tcPr>
            <w:tcW w:w="8045" w:type="dxa"/>
            <w:gridSpan w:val="5"/>
            <w:vAlign w:val="center"/>
          </w:tcPr>
          <w:p>
            <w:pPr>
              <w:spacing w:line="276" w:lineRule="auto"/>
              <w:ind w:firstLine="400" w:firstLineChars="200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请粘贴健康出行码截图）</w:t>
            </w:r>
          </w:p>
        </w:tc>
      </w:tr>
    </w:tbl>
    <w:p>
      <w:pPr>
        <w:spacing w:line="14" w:lineRule="exact"/>
        <w:rPr>
          <w:rFonts w:hint="default"/>
          <w:lang w:val="en-US" w:eastAsia="zh-CN"/>
        </w:rPr>
      </w:pPr>
      <w:bookmarkStart w:id="0" w:name="_GoBack"/>
      <w:bookmarkEnd w:id="0"/>
    </w:p>
    <w:sectPr>
      <w:pgSz w:w="11906" w:h="16838"/>
      <w:pgMar w:top="1270" w:right="1800" w:bottom="1270" w:left="180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sDQwMrYAsk3MjZV0lIJTi4sz8/NACgxrAZB0QLYsAAAA"/>
  </w:docVars>
  <w:rsids>
    <w:rsidRoot w:val="3A1F15A9"/>
    <w:rsid w:val="0000133F"/>
    <w:rsid w:val="000D3EEA"/>
    <w:rsid w:val="001042D2"/>
    <w:rsid w:val="00114A11"/>
    <w:rsid w:val="001E5986"/>
    <w:rsid w:val="001F41B0"/>
    <w:rsid w:val="002329CF"/>
    <w:rsid w:val="0025523F"/>
    <w:rsid w:val="00257A8E"/>
    <w:rsid w:val="002939C9"/>
    <w:rsid w:val="002C2D5A"/>
    <w:rsid w:val="003403E7"/>
    <w:rsid w:val="00353215"/>
    <w:rsid w:val="00397741"/>
    <w:rsid w:val="00427AE2"/>
    <w:rsid w:val="004377AA"/>
    <w:rsid w:val="00445B42"/>
    <w:rsid w:val="004D6867"/>
    <w:rsid w:val="005115DB"/>
    <w:rsid w:val="00535E07"/>
    <w:rsid w:val="00584492"/>
    <w:rsid w:val="005A0E84"/>
    <w:rsid w:val="006160BF"/>
    <w:rsid w:val="006315A5"/>
    <w:rsid w:val="0064121B"/>
    <w:rsid w:val="00691871"/>
    <w:rsid w:val="00705C3C"/>
    <w:rsid w:val="00711AA9"/>
    <w:rsid w:val="007560CE"/>
    <w:rsid w:val="007847F3"/>
    <w:rsid w:val="00810EDD"/>
    <w:rsid w:val="00816E0C"/>
    <w:rsid w:val="00834852"/>
    <w:rsid w:val="0086638D"/>
    <w:rsid w:val="00871174"/>
    <w:rsid w:val="008B0B00"/>
    <w:rsid w:val="008E7039"/>
    <w:rsid w:val="0097141F"/>
    <w:rsid w:val="00973448"/>
    <w:rsid w:val="009C4BF5"/>
    <w:rsid w:val="009D15E5"/>
    <w:rsid w:val="00A03C70"/>
    <w:rsid w:val="00A41AC7"/>
    <w:rsid w:val="00A921FC"/>
    <w:rsid w:val="00AC302D"/>
    <w:rsid w:val="00AC417A"/>
    <w:rsid w:val="00BA355C"/>
    <w:rsid w:val="00C06579"/>
    <w:rsid w:val="00C44E9C"/>
    <w:rsid w:val="00CC2ABE"/>
    <w:rsid w:val="00CE2398"/>
    <w:rsid w:val="00D139DC"/>
    <w:rsid w:val="00D165CD"/>
    <w:rsid w:val="00D915A7"/>
    <w:rsid w:val="00DB64B7"/>
    <w:rsid w:val="00E132E0"/>
    <w:rsid w:val="00E6784B"/>
    <w:rsid w:val="00E81055"/>
    <w:rsid w:val="00F2436C"/>
    <w:rsid w:val="00F661ED"/>
    <w:rsid w:val="00F858E4"/>
    <w:rsid w:val="00FE720E"/>
    <w:rsid w:val="02DF10C6"/>
    <w:rsid w:val="0B7F12EA"/>
    <w:rsid w:val="1D6E5EF0"/>
    <w:rsid w:val="212D4EEE"/>
    <w:rsid w:val="3A1F15A9"/>
    <w:rsid w:val="52D16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qFormat/>
    <w:uiPriority w:val="0"/>
    <w:rPr>
      <w:sz w:val="18"/>
      <w:szCs w:val="18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页眉 Char"/>
    <w:basedOn w:val="7"/>
    <w:link w:val="4"/>
    <w:qFormat/>
    <w:uiPriority w:val="0"/>
    <w:rPr>
      <w:kern w:val="2"/>
      <w:sz w:val="18"/>
      <w:szCs w:val="18"/>
    </w:rPr>
  </w:style>
  <w:style w:type="character" w:customStyle="1" w:styleId="9">
    <w:name w:val="页脚 Char"/>
    <w:basedOn w:val="7"/>
    <w:link w:val="3"/>
    <w:qFormat/>
    <w:uiPriority w:val="0"/>
    <w:rPr>
      <w:kern w:val="2"/>
      <w:sz w:val="18"/>
      <w:szCs w:val="18"/>
    </w:rPr>
  </w:style>
  <w:style w:type="character" w:customStyle="1" w:styleId="10">
    <w:name w:val="批注框文本 Char"/>
    <w:basedOn w:val="7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1</Pages>
  <Words>121</Words>
  <Characters>690</Characters>
  <Lines>5</Lines>
  <Paragraphs>1</Paragraphs>
  <TotalTime>2</TotalTime>
  <ScaleCrop>false</ScaleCrop>
  <LinksUpToDate>false</LinksUpToDate>
  <CharactersWithSpaces>810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1T02:32:00Z</dcterms:created>
  <dc:creator>倪x布</dc:creator>
  <cp:lastModifiedBy>Administrator</cp:lastModifiedBy>
  <dcterms:modified xsi:type="dcterms:W3CDTF">2021-03-19T01:00:24Z</dcterms:modified>
  <cp:revision>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